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6CF980E2"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w:t>
      </w:r>
      <w:r w:rsidR="007F1449">
        <w:rPr>
          <w:sz w:val="22"/>
          <w:szCs w:val="22"/>
          <w:lang w:val="en-GB"/>
        </w:rPr>
        <w:t>i</w:t>
      </w:r>
      <w:r w:rsidR="00D0285F">
        <w:rPr>
          <w:sz w:val="22"/>
          <w:szCs w:val="22"/>
          <w:lang w:val="en-GB"/>
        </w:rPr>
        <w:t>ss</w:t>
      </w:r>
      <w:r w:rsidR="00DD2D6C">
        <w:rPr>
          <w:sz w:val="22"/>
          <w:szCs w:val="22"/>
          <w:lang w:val="en-GB"/>
        </w:rPr>
        <w:t>ouri</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2F1D5A43" w14:textId="5D627B84" w:rsidR="00DD2D6C" w:rsidRPr="00CE05B2" w:rsidRDefault="00DD2D6C" w:rsidP="00DD2D6C">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roperty by the Tenant during th</w:t>
      </w:r>
      <w:r>
        <w:rPr>
          <w:sz w:val="22"/>
          <w:szCs w:val="22"/>
          <w:lang w:val="en-GB"/>
        </w:rPr>
        <w:t>e</w:t>
      </w:r>
      <w:r w:rsidRPr="00631F2C">
        <w:rPr>
          <w:sz w:val="22"/>
          <w:szCs w:val="22"/>
          <w:lang w:val="en-GB"/>
        </w:rPr>
        <w:t xml:space="preserv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end of the 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A14CC" w14:textId="77777777" w:rsidR="00D80C2A" w:rsidRDefault="00D80C2A" w:rsidP="00CB37D9">
      <w:pPr>
        <w:spacing w:after="0" w:line="240" w:lineRule="auto"/>
      </w:pPr>
      <w:r>
        <w:separator/>
      </w:r>
    </w:p>
  </w:endnote>
  <w:endnote w:type="continuationSeparator" w:id="0">
    <w:p w14:paraId="3873EAD4" w14:textId="77777777" w:rsidR="00D80C2A" w:rsidRDefault="00D80C2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39691" w14:textId="77777777" w:rsidR="00D975E1" w:rsidRDefault="00D975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4F72DD7" w:rsidR="00CB37D9" w:rsidRPr="00D975E1" w:rsidRDefault="00CB37D9" w:rsidP="00D975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3F9D3" w14:textId="77777777" w:rsidR="00D975E1" w:rsidRDefault="00D975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706B3" w14:textId="77777777" w:rsidR="00D80C2A" w:rsidRDefault="00D80C2A" w:rsidP="00CB37D9">
      <w:pPr>
        <w:spacing w:after="0" w:line="240" w:lineRule="auto"/>
      </w:pPr>
      <w:r>
        <w:separator/>
      </w:r>
    </w:p>
  </w:footnote>
  <w:footnote w:type="continuationSeparator" w:id="0">
    <w:p w14:paraId="39EC9C4B" w14:textId="77777777" w:rsidR="00D80C2A" w:rsidRDefault="00D80C2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6897E" w14:textId="77777777" w:rsidR="00D975E1" w:rsidRDefault="00D975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0C8FFF9" w:rsidR="00AD6FC0" w:rsidRPr="00D975E1" w:rsidRDefault="00AD6FC0" w:rsidP="00D975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13860" w14:textId="77777777" w:rsidR="00D975E1" w:rsidRDefault="00D975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71580677">
    <w:abstractNumId w:val="0"/>
  </w:num>
  <w:num w:numId="2" w16cid:durableId="619190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B3776"/>
    <w:rsid w:val="000D10EF"/>
    <w:rsid w:val="00112877"/>
    <w:rsid w:val="0013571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A3FE3"/>
    <w:rsid w:val="00BC0F62"/>
    <w:rsid w:val="00BC3040"/>
    <w:rsid w:val="00C248A3"/>
    <w:rsid w:val="00C2670C"/>
    <w:rsid w:val="00C26AEA"/>
    <w:rsid w:val="00C55AF5"/>
    <w:rsid w:val="00C576A9"/>
    <w:rsid w:val="00C91B90"/>
    <w:rsid w:val="00C92AC7"/>
    <w:rsid w:val="00C979AC"/>
    <w:rsid w:val="00CB37D9"/>
    <w:rsid w:val="00CD6FD8"/>
    <w:rsid w:val="00D0285F"/>
    <w:rsid w:val="00D44429"/>
    <w:rsid w:val="00D54234"/>
    <w:rsid w:val="00D80C2A"/>
    <w:rsid w:val="00D922B5"/>
    <w:rsid w:val="00D9550F"/>
    <w:rsid w:val="00D975E1"/>
    <w:rsid w:val="00DB03BE"/>
    <w:rsid w:val="00DD2CCC"/>
    <w:rsid w:val="00DD2D6C"/>
    <w:rsid w:val="00DD62B3"/>
    <w:rsid w:val="00DD74F7"/>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14</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